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F5D22A" w14:textId="77777777" w:rsidR="00EE6C28" w:rsidRDefault="00EE6C28" w:rsidP="00BE0CC1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36"/>
          <w14:ligatures w14:val="none"/>
        </w:rPr>
        <w:t xml:space="preserve">You can find the entire project in my GitHub </w:t>
      </w:r>
      <w:proofErr w:type="gramStart"/>
      <w:r>
        <w:rPr>
          <w:rFonts w:ascii="Times New Roman" w:eastAsia="Times New Roman" w:hAnsi="Times New Roman" w:cs="Times New Roman"/>
          <w:b/>
          <w:bCs/>
          <w:kern w:val="36"/>
          <w14:ligatures w14:val="none"/>
        </w:rPr>
        <w:t>repository :</w:t>
      </w:r>
      <w:proofErr w:type="gramEnd"/>
    </w:p>
    <w:p w14:paraId="17095719" w14:textId="3812E55C" w:rsidR="00EE6C28" w:rsidRDefault="00EE6C28" w:rsidP="00BE0CC1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14:ligatures w14:val="none"/>
        </w:rPr>
      </w:pPr>
      <w:r w:rsidRPr="00EE6C28">
        <w:rPr>
          <w:rFonts w:ascii="Times New Roman" w:eastAsia="Times New Roman" w:hAnsi="Times New Roman" w:cs="Times New Roman"/>
          <w:b/>
          <w:bCs/>
          <w:kern w:val="36"/>
          <w14:ligatures w14:val="none"/>
        </w:rPr>
        <w:t>https://github.com/amissahj/KNBS_Ontology_Project/tree/main</w:t>
      </w:r>
    </w:p>
    <w:p w14:paraId="50D2F43D" w14:textId="77777777" w:rsidR="00EE6C28" w:rsidRDefault="00EE6C28" w:rsidP="00BE0CC1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14:ligatures w14:val="none"/>
        </w:rPr>
      </w:pPr>
    </w:p>
    <w:p w14:paraId="3C324927" w14:textId="504DB985" w:rsidR="00BE0CC1" w:rsidRPr="00BE0CC1" w:rsidRDefault="00BE0CC1" w:rsidP="00BE0CC1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36"/>
          <w14:ligatures w14:val="none"/>
        </w:rPr>
        <w:t>Brief</w:t>
      </w:r>
      <w:r>
        <w:rPr>
          <w:rFonts w:ascii="Times New Roman" w:eastAsia="Times New Roman" w:hAnsi="Times New Roman" w:cs="Times New Roman"/>
          <w:b/>
          <w:bCs/>
          <w:kern w:val="36"/>
          <w14:ligatures w14:val="none"/>
        </w:rPr>
        <w:t xml:space="preserve"> notes on my </w:t>
      </w:r>
      <w:r w:rsidRPr="00BE0CC1">
        <w:rPr>
          <w:rFonts w:ascii="Times New Roman" w:eastAsia="Times New Roman" w:hAnsi="Times New Roman" w:cs="Times New Roman"/>
          <w:b/>
          <w:bCs/>
          <w:kern w:val="36"/>
          <w14:ligatures w14:val="none"/>
        </w:rPr>
        <w:t xml:space="preserve">Road Traffic Injury Ontology </w:t>
      </w:r>
    </w:p>
    <w:p w14:paraId="5424FC3E" w14:textId="02D15599" w:rsidR="00BE0CC1" w:rsidRPr="00BE0CC1" w:rsidRDefault="00BE0CC1" w:rsidP="00BE0CC1">
      <w:pPr>
        <w:spacing w:before="240" w:after="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The </w:t>
      </w: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ituation</w:t>
      </w:r>
      <w:r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in Ghana</w:t>
      </w:r>
    </w:p>
    <w:p w14:paraId="29EDB589" w14:textId="77777777" w:rsidR="00BE0CC1" w:rsidRPr="00BE0CC1" w:rsidRDefault="00BE0CC1" w:rsidP="00BE0CC1">
      <w:pPr>
        <w:spacing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Road traffic injuries represent a critical public health challenge in Ghana, with approximately 2,000 deaths annually and thousands more sustaining serious injuries. The current data management landscape for traffic accidents is fragmented across multiple stakeholders:</w:t>
      </w:r>
    </w:p>
    <w:p w14:paraId="1F5A0889" w14:textId="77777777" w:rsidR="00BE0CC1" w:rsidRPr="00BE0CC1" w:rsidRDefault="00BE0CC1" w:rsidP="00BE0CC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hana Police Service (MTTD)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 xml:space="preserve"> maintains accident reports in disparate formats</w:t>
      </w:r>
    </w:p>
    <w:p w14:paraId="5C063959" w14:textId="77777777" w:rsidR="00BE0CC1" w:rsidRPr="00BE0CC1" w:rsidRDefault="00BE0CC1" w:rsidP="00BE0CC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Healthcare facilities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 xml:space="preserve"> (KATH, 37 Hospital, private facilities) manage injury records independently</w:t>
      </w:r>
    </w:p>
    <w:p w14:paraId="75D2F368" w14:textId="77777777" w:rsidR="00BE0CC1" w:rsidRPr="00BE0CC1" w:rsidRDefault="00BE0CC1" w:rsidP="00BE0CC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hana National Ambulance Service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 xml:space="preserve"> operates separate dispatch and response systems</w:t>
      </w:r>
    </w:p>
    <w:p w14:paraId="38D0C216" w14:textId="77777777" w:rsidR="00BE0CC1" w:rsidRPr="00BE0CC1" w:rsidRDefault="00BE0CC1" w:rsidP="00BE0CC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ational Road Safety Authority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 xml:space="preserve"> lacks integrated data for policy decisions</w:t>
      </w:r>
    </w:p>
    <w:p w14:paraId="3BB28FA6" w14:textId="77777777" w:rsidR="00BE0CC1" w:rsidRPr="00BE0CC1" w:rsidRDefault="00BE0CC1" w:rsidP="00BE0CC1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urrent Data Challenges:</w:t>
      </w:r>
    </w:p>
    <w:p w14:paraId="4C3D9BFC" w14:textId="77777777" w:rsidR="00BE0CC1" w:rsidRPr="00BE0CC1" w:rsidRDefault="00BE0CC1" w:rsidP="00BE0CC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consistent terminology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 xml:space="preserve"> across institutions (injury classifications, location descriptions)</w:t>
      </w:r>
    </w:p>
    <w:p w14:paraId="7295F3BA" w14:textId="77777777" w:rsidR="00BE0CC1" w:rsidRPr="00BE0CC1" w:rsidRDefault="00BE0CC1" w:rsidP="00BE0CC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o standardized data sharing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 xml:space="preserve"> between emergency services and hospitals</w:t>
      </w:r>
    </w:p>
    <w:p w14:paraId="7DB416F6" w14:textId="77777777" w:rsidR="00BE0CC1" w:rsidRPr="00BE0CC1" w:rsidRDefault="00BE0CC1" w:rsidP="00BE0CC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imited analytical capabilities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 xml:space="preserve"> for identifying patterns and trends</w:t>
      </w:r>
    </w:p>
    <w:p w14:paraId="00E1C6E5" w14:textId="77777777" w:rsidR="00BE0CC1" w:rsidRPr="00BE0CC1" w:rsidRDefault="00BE0CC1" w:rsidP="00BE0CC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ragmented emergency response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 xml:space="preserve"> due to poor information coordination</w:t>
      </w:r>
    </w:p>
    <w:p w14:paraId="7097E57A" w14:textId="77777777" w:rsidR="00BE0CC1" w:rsidRPr="00BE0CC1" w:rsidRDefault="00BE0CC1" w:rsidP="00BE0CC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sufficient evidence base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 xml:space="preserve"> for targeted safety interventions</w:t>
      </w:r>
    </w:p>
    <w:p w14:paraId="0E4B728F" w14:textId="77777777" w:rsidR="00BE0CC1" w:rsidRPr="00BE0CC1" w:rsidRDefault="00BE0CC1" w:rsidP="00BE0CC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This fragmentation severely hampers Ghana's ability to implement evidence-based road safety policies, optimize emergency response, and reduce traffic-related mortality and morbidity.</w:t>
      </w:r>
    </w:p>
    <w:p w14:paraId="02EF1957" w14:textId="627BF02C" w:rsidR="00BE0CC1" w:rsidRPr="00BE0CC1" w:rsidRDefault="00BE0CC1" w:rsidP="00BE0CC1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mplication</w:t>
      </w:r>
    </w:p>
    <w:p w14:paraId="29ABDBAC" w14:textId="77777777" w:rsidR="00BE0CC1" w:rsidRPr="00BE0CC1" w:rsidRDefault="00BE0CC1" w:rsidP="00BE0CC1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The absence of a unified knowledge framework creates several critical complications:</w:t>
      </w:r>
    </w:p>
    <w:p w14:paraId="411730C0" w14:textId="77777777" w:rsidR="00BE0CC1" w:rsidRPr="00BE0CC1" w:rsidRDefault="00BE0CC1" w:rsidP="00BE0CC1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1. Operational Inefficiencies</w:t>
      </w:r>
    </w:p>
    <w:p w14:paraId="31B6095F" w14:textId="77777777" w:rsidR="00BE0CC1" w:rsidRPr="00BE0CC1" w:rsidRDefault="00BE0CC1" w:rsidP="00BE0CC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mergency response delays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: Ambulance services cannot efficiently coordinate with receiving hospitals about incoming patient severity</w:t>
      </w:r>
    </w:p>
    <w:p w14:paraId="2F925043" w14:textId="77777777" w:rsidR="00BE0CC1" w:rsidRPr="00BE0CC1" w:rsidRDefault="00BE0CC1" w:rsidP="00BE0CC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source misallocation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: Hospitals cannot predict demand patterns for trauma care</w:t>
      </w:r>
    </w:p>
    <w:p w14:paraId="1B1DF083" w14:textId="77777777" w:rsidR="00BE0CC1" w:rsidRPr="00BE0CC1" w:rsidRDefault="00BE0CC1" w:rsidP="00BE0CC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uplicate data entry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: Same accident information recorded multiple times across different systems</w:t>
      </w:r>
    </w:p>
    <w:p w14:paraId="66A080B8" w14:textId="77777777" w:rsidR="00BE0CC1" w:rsidRPr="00BE0CC1" w:rsidRDefault="00BE0CC1" w:rsidP="00BE0CC1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2. Analytical Limitations</w:t>
      </w:r>
    </w:p>
    <w:p w14:paraId="3676F659" w14:textId="77777777" w:rsidR="00BE0CC1" w:rsidRPr="00BE0CC1" w:rsidRDefault="00BE0CC1" w:rsidP="00BE0CC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o comprehensive risk assessment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: Cannot identify high-risk locations, times, or demographic groups</w:t>
      </w:r>
    </w:p>
    <w:p w14:paraId="0CD59691" w14:textId="77777777" w:rsidR="00BE0CC1" w:rsidRPr="00BE0CC1" w:rsidRDefault="00BE0CC1" w:rsidP="00BE0CC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lastRenderedPageBreak/>
        <w:t>Limited seasonal analysis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: Missing insights into weather-related accident patterns (dust haze during dry season, potholes during rainy season)</w:t>
      </w:r>
    </w:p>
    <w:p w14:paraId="78FDF12B" w14:textId="77777777" w:rsidR="00BE0CC1" w:rsidRPr="00BE0CC1" w:rsidRDefault="00BE0CC1" w:rsidP="00BE0CC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adequate causal analysis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: Poor understanding of human factors vs. mechanical causes</w:t>
      </w:r>
    </w:p>
    <w:p w14:paraId="4119FD2D" w14:textId="77777777" w:rsidR="00BE0CC1" w:rsidRPr="00BE0CC1" w:rsidRDefault="00BE0CC1" w:rsidP="00BE0CC1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3. Policy Development Challenges</w:t>
      </w:r>
    </w:p>
    <w:p w14:paraId="1D12793F" w14:textId="77777777" w:rsidR="00BE0CC1" w:rsidRPr="00BE0CC1" w:rsidRDefault="00BE0CC1" w:rsidP="00BE0CC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vidence gaps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: Policymakers lack integrated data for informed decision-making</w:t>
      </w:r>
    </w:p>
    <w:p w14:paraId="68C22DD1" w14:textId="77777777" w:rsidR="00BE0CC1" w:rsidRPr="00BE0CC1" w:rsidRDefault="00BE0CC1" w:rsidP="00BE0CC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tervention targeting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: Cannot effectively focus safety campaigns on high-risk groups</w:t>
      </w:r>
    </w:p>
    <w:p w14:paraId="7C649326" w14:textId="77777777" w:rsidR="00BE0CC1" w:rsidRPr="00BE0CC1" w:rsidRDefault="00BE0CC1" w:rsidP="00BE0CC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source planning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: Emergency services and healthcare facilities cannot optimize capacity</w:t>
      </w:r>
    </w:p>
    <w:p w14:paraId="396E0C0C" w14:textId="77777777" w:rsidR="00BE0CC1" w:rsidRPr="00BE0CC1" w:rsidRDefault="00BE0CC1" w:rsidP="00BE0CC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4. Research and Academic Barriers</w:t>
      </w:r>
    </w:p>
    <w:p w14:paraId="4DD0E9EC" w14:textId="77777777" w:rsidR="00BE0CC1" w:rsidRPr="00BE0CC1" w:rsidRDefault="00BE0CC1" w:rsidP="00BE0CC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ata access difficulties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: Researchers cannot easily access integrated datasets</w:t>
      </w:r>
    </w:p>
    <w:p w14:paraId="62AADA19" w14:textId="77777777" w:rsidR="00BE0CC1" w:rsidRPr="00BE0CC1" w:rsidRDefault="00BE0CC1" w:rsidP="00BE0CC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mparative analysis limitations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: Cannot benchmark Ghana's performance against international standards</w:t>
      </w:r>
    </w:p>
    <w:p w14:paraId="4F7DE957" w14:textId="77777777" w:rsidR="00BE0CC1" w:rsidRPr="00BE0CC1" w:rsidRDefault="00BE0CC1" w:rsidP="00BE0CC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ongitudinal studies hindered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: Tracking trends over time is complex without standardized data</w:t>
      </w:r>
    </w:p>
    <w:p w14:paraId="04290BC9" w14:textId="1142A1A9" w:rsidR="00BE0CC1" w:rsidRPr="00BE0CC1" w:rsidRDefault="00BE0CC1" w:rsidP="00BE0CC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Possible </w:t>
      </w: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olution</w:t>
      </w:r>
    </w:p>
    <w:p w14:paraId="35B5C489" w14:textId="77777777" w:rsidR="00BE0CC1" w:rsidRPr="00BE0CC1" w:rsidRDefault="00BE0CC1" w:rsidP="00BE0CC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The Road Traffic Injury Ontology (RTIO) provides a comprehensive semantic framework that addresses these challenges through:</w:t>
      </w:r>
    </w:p>
    <w:p w14:paraId="19417D2F" w14:textId="77777777" w:rsidR="00BE0CC1" w:rsidRPr="00BE0CC1" w:rsidRDefault="00BE0CC1" w:rsidP="00BE0CC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1. Unified Knowledge Model</w:t>
      </w:r>
    </w:p>
    <w:p w14:paraId="006C3D82" w14:textId="77777777" w:rsidR="00BE0CC1" w:rsidRPr="00BE0CC1" w:rsidRDefault="00BE0CC1" w:rsidP="00BE0CC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tandardized vocabulary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: Common terminology across all stakeholders (injury types, location classifications, emergency response protocols)</w:t>
      </w:r>
    </w:p>
    <w:p w14:paraId="53805800" w14:textId="77777777" w:rsidR="00BE0CC1" w:rsidRPr="00BE0CC1" w:rsidRDefault="00BE0CC1" w:rsidP="00BE0CC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pidemiological framework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: Person-Place-Time structure enables systematic analysis</w:t>
      </w:r>
    </w:p>
    <w:p w14:paraId="7DBCE58B" w14:textId="77777777" w:rsidR="00BE0CC1" w:rsidRPr="00BE0CC1" w:rsidRDefault="00BE0CC1" w:rsidP="00BE0CC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emantic relationships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: Formal connections between accidents, participants, injuries, and responses</w:t>
      </w:r>
    </w:p>
    <w:p w14:paraId="52BF003A" w14:textId="77777777" w:rsidR="00BE0CC1" w:rsidRPr="00BE0CC1" w:rsidRDefault="00BE0CC1" w:rsidP="00BE0CC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2. Intelligent Data Integration</w:t>
      </w:r>
    </w:p>
    <w:p w14:paraId="04789F4B" w14:textId="77777777" w:rsidR="00BE0CC1" w:rsidRPr="00BE0CC1" w:rsidRDefault="00BE0CC1" w:rsidP="00BE0CC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ross-system compatibility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: SPARQL queries enable data retrieval from multiple sources</w:t>
      </w:r>
    </w:p>
    <w:p w14:paraId="2283BB24" w14:textId="77777777" w:rsidR="00BE0CC1" w:rsidRPr="00BE0CC1" w:rsidRDefault="00BE0CC1" w:rsidP="00BE0CC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utomated reasoning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: OWL 2 logic identifies high-risk patterns and priority cases</w:t>
      </w:r>
    </w:p>
    <w:p w14:paraId="32AF2514" w14:textId="77777777" w:rsidR="00BE0CC1" w:rsidRPr="00BE0CC1" w:rsidRDefault="00BE0CC1" w:rsidP="00BE0CC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ntextual knowledge</w:t>
      </w: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: Ghana-specific environmental factors (seasonal conditions, local healthcare facilities)</w:t>
      </w:r>
    </w:p>
    <w:p w14:paraId="042E314F" w14:textId="77777777" w:rsidR="00BE0CC1" w:rsidRPr="00BE0CC1" w:rsidRDefault="00BE0CC1" w:rsidP="00BE0CC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3. Enhanced Analytical Capabilities</w:t>
      </w:r>
    </w:p>
    <w:p w14:paraId="7B264A49" w14:textId="77777777" w:rsidR="00BE0CC1" w:rsidRPr="00BE0CC1" w:rsidRDefault="00BE0CC1" w:rsidP="00BE0CC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The ontology enables five key analytical dimensions:</w:t>
      </w:r>
    </w:p>
    <w:p w14:paraId="06FCC144" w14:textId="77777777" w:rsidR="00BE0CC1" w:rsidRPr="00BE0CC1" w:rsidRDefault="00BE0CC1" w:rsidP="00BE0CC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) Risk Assessment Queries</w:t>
      </w:r>
    </w:p>
    <w:p w14:paraId="298F132A" w14:textId="77777777" w:rsidR="00BE0CC1" w:rsidRPr="00BE0CC1" w:rsidRDefault="00BE0CC1" w:rsidP="00BE0CC1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 xml:space="preserve">Identify </w:t>
      </w:r>
      <w:proofErr w:type="spellStart"/>
      <w:r w:rsidRPr="00BE0CC1">
        <w:rPr>
          <w:rFonts w:ascii="Times New Roman" w:eastAsia="Times New Roman" w:hAnsi="Times New Roman" w:cs="Times New Roman"/>
          <w:kern w:val="0"/>
          <w14:ligatures w14:val="none"/>
        </w:rPr>
        <w:t>HighRiskDrivers</w:t>
      </w:r>
      <w:proofErr w:type="spellEnd"/>
      <w:r w:rsidRPr="00BE0CC1">
        <w:rPr>
          <w:rFonts w:ascii="Times New Roman" w:eastAsia="Times New Roman" w:hAnsi="Times New Roman" w:cs="Times New Roman"/>
          <w:kern w:val="0"/>
          <w14:ligatures w14:val="none"/>
        </w:rPr>
        <w:t xml:space="preserve"> based on human factor involvement</w:t>
      </w:r>
    </w:p>
    <w:p w14:paraId="70DEF458" w14:textId="77777777" w:rsidR="00BE0CC1" w:rsidRPr="00BE0CC1" w:rsidRDefault="00BE0CC1" w:rsidP="00BE0CC1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kern w:val="0"/>
          <w14:ligatures w14:val="none"/>
        </w:rPr>
        <w:t xml:space="preserve">Map </w:t>
      </w:r>
      <w:proofErr w:type="spellStart"/>
      <w:r w:rsidRPr="00BE0CC1">
        <w:rPr>
          <w:rFonts w:ascii="Times New Roman" w:eastAsia="Times New Roman" w:hAnsi="Times New Roman" w:cs="Times New Roman"/>
          <w:kern w:val="0"/>
          <w14:ligatures w14:val="none"/>
        </w:rPr>
        <w:t>HighRiskLocations</w:t>
      </w:r>
      <w:proofErr w:type="spellEnd"/>
      <w:r w:rsidRPr="00BE0CC1">
        <w:rPr>
          <w:rFonts w:ascii="Times New Roman" w:eastAsia="Times New Roman" w:hAnsi="Times New Roman" w:cs="Times New Roman"/>
          <w:kern w:val="0"/>
          <w14:ligatures w14:val="none"/>
        </w:rPr>
        <w:t xml:space="preserve"> (highways, urban junctions, roundabouts)</w:t>
      </w:r>
    </w:p>
    <w:p w14:paraId="3450B5C0" w14:textId="77777777" w:rsidR="00BE0CC1" w:rsidRPr="00BE0CC1" w:rsidRDefault="00BE0CC1" w:rsidP="00BE0CC1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kern w:val="0"/>
          <w14:ligatures w14:val="none"/>
        </w:rPr>
        <w:t xml:space="preserve">Analyze </w:t>
      </w:r>
      <w:proofErr w:type="spellStart"/>
      <w:r w:rsidRPr="00BE0CC1">
        <w:rPr>
          <w:rFonts w:ascii="Times New Roman" w:eastAsia="Times New Roman" w:hAnsi="Times New Roman" w:cs="Times New Roman"/>
          <w:kern w:val="0"/>
          <w14:ligatures w14:val="none"/>
        </w:rPr>
        <w:t>VulnerableRoadUsers</w:t>
      </w:r>
      <w:proofErr w:type="spellEnd"/>
      <w:r w:rsidRPr="00BE0CC1">
        <w:rPr>
          <w:rFonts w:ascii="Times New Roman" w:eastAsia="Times New Roman" w:hAnsi="Times New Roman" w:cs="Times New Roman"/>
          <w:kern w:val="0"/>
          <w14:ligatures w14:val="none"/>
        </w:rPr>
        <w:t xml:space="preserve"> (pedestrians, motorcyclists, cyclists)</w:t>
      </w:r>
    </w:p>
    <w:p w14:paraId="1759623E" w14:textId="77777777" w:rsidR="00BE0CC1" w:rsidRPr="00BE0CC1" w:rsidRDefault="00BE0CC1" w:rsidP="00BE0CC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) Emergency Response Optimization</w:t>
      </w:r>
    </w:p>
    <w:p w14:paraId="5B1A8FAE" w14:textId="77777777" w:rsidR="00BE0CC1" w:rsidRPr="00BE0CC1" w:rsidRDefault="00BE0CC1" w:rsidP="00BE0CC1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kern w:val="0"/>
          <w14:ligatures w14:val="none"/>
        </w:rPr>
        <w:t xml:space="preserve">Track </w:t>
      </w:r>
      <w:proofErr w:type="spellStart"/>
      <w:r w:rsidRPr="00BE0CC1">
        <w:rPr>
          <w:rFonts w:ascii="Times New Roman" w:eastAsia="Times New Roman" w:hAnsi="Times New Roman" w:cs="Times New Roman"/>
          <w:kern w:val="0"/>
          <w14:ligatures w14:val="none"/>
        </w:rPr>
        <w:t>LifeThreateningInjury</w:t>
      </w:r>
      <w:proofErr w:type="spellEnd"/>
      <w:r w:rsidRPr="00BE0CC1">
        <w:rPr>
          <w:rFonts w:ascii="Times New Roman" w:eastAsia="Times New Roman" w:hAnsi="Times New Roman" w:cs="Times New Roman"/>
          <w:kern w:val="0"/>
          <w14:ligatures w14:val="none"/>
        </w:rPr>
        <w:t xml:space="preserve"> cases requiring immediate care</w:t>
      </w:r>
    </w:p>
    <w:p w14:paraId="2506F807" w14:textId="77777777" w:rsidR="00BE0CC1" w:rsidRPr="00BE0CC1" w:rsidRDefault="00BE0CC1" w:rsidP="00BE0CC1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Coordinate between Ghana Ambulance Services, MTTD, and Fire Department</w:t>
      </w:r>
    </w:p>
    <w:p w14:paraId="1765FB03" w14:textId="77777777" w:rsidR="00BE0CC1" w:rsidRPr="00BE0CC1" w:rsidRDefault="00BE0CC1" w:rsidP="00BE0CC1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Optimize patient routing to appropriate facilities (NHIS-accepting vs. private)</w:t>
      </w:r>
    </w:p>
    <w:p w14:paraId="3E5B6D18" w14:textId="77777777" w:rsidR="00BE0CC1" w:rsidRPr="00BE0CC1" w:rsidRDefault="00BE0CC1" w:rsidP="00BE0CC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) Seasonal and Environmental Analysis</w:t>
      </w:r>
    </w:p>
    <w:p w14:paraId="547504BD" w14:textId="77777777" w:rsidR="00BE0CC1" w:rsidRPr="00BE0CC1" w:rsidRDefault="00BE0CC1" w:rsidP="00BE0CC1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Correlate accidents with Ghana-specific contexts (</w:t>
      </w:r>
      <w:proofErr w:type="spellStart"/>
      <w:r w:rsidRPr="00BE0CC1">
        <w:rPr>
          <w:rFonts w:ascii="Times New Roman" w:eastAsia="Times New Roman" w:hAnsi="Times New Roman" w:cs="Times New Roman"/>
          <w:kern w:val="0"/>
          <w14:ligatures w14:val="none"/>
        </w:rPr>
        <w:t>Mdry_DustHaze_Context</w:t>
      </w:r>
      <w:proofErr w:type="spellEnd"/>
      <w:r w:rsidRPr="00BE0CC1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BE0CC1">
        <w:rPr>
          <w:rFonts w:ascii="Times New Roman" w:eastAsia="Times New Roman" w:hAnsi="Times New Roman" w:cs="Times New Roman"/>
          <w:kern w:val="0"/>
          <w14:ligatures w14:val="none"/>
        </w:rPr>
        <w:t>Rainy_Pothole_Context</w:t>
      </w:r>
      <w:proofErr w:type="spellEnd"/>
      <w:r w:rsidRPr="00BE0CC1">
        <w:rPr>
          <w:rFonts w:ascii="Times New Roman" w:eastAsia="Times New Roman" w:hAnsi="Times New Roman" w:cs="Times New Roman"/>
          <w:kern w:val="0"/>
          <w14:ligatures w14:val="none"/>
        </w:rPr>
        <w:t>)</w:t>
      </w:r>
    </w:p>
    <w:p w14:paraId="2843AA64" w14:textId="77777777" w:rsidR="00BE0CC1" w:rsidRPr="00BE0CC1" w:rsidRDefault="00BE0CC1" w:rsidP="00BE0CC1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Analyze timing patterns (</w:t>
      </w:r>
      <w:proofErr w:type="spellStart"/>
      <w:r w:rsidRPr="00BE0CC1">
        <w:rPr>
          <w:rFonts w:ascii="Times New Roman" w:eastAsia="Times New Roman" w:hAnsi="Times New Roman" w:cs="Times New Roman"/>
          <w:kern w:val="0"/>
          <w14:ligatures w14:val="none"/>
        </w:rPr>
        <w:t>MorningRush</w:t>
      </w:r>
      <w:proofErr w:type="spellEnd"/>
      <w:r w:rsidRPr="00BE0CC1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BE0CC1">
        <w:rPr>
          <w:rFonts w:ascii="Times New Roman" w:eastAsia="Times New Roman" w:hAnsi="Times New Roman" w:cs="Times New Roman"/>
          <w:kern w:val="0"/>
          <w14:ligatures w14:val="none"/>
        </w:rPr>
        <w:t>NightDriving</w:t>
      </w:r>
      <w:proofErr w:type="spellEnd"/>
      <w:r w:rsidRPr="00BE0CC1">
        <w:rPr>
          <w:rFonts w:ascii="Times New Roman" w:eastAsia="Times New Roman" w:hAnsi="Times New Roman" w:cs="Times New Roman"/>
          <w:kern w:val="0"/>
          <w14:ligatures w14:val="none"/>
        </w:rPr>
        <w:t xml:space="preserve"> impact)</w:t>
      </w:r>
    </w:p>
    <w:p w14:paraId="46EC8F1A" w14:textId="77777777" w:rsidR="00BE0CC1" w:rsidRPr="00BE0CC1" w:rsidRDefault="00BE0CC1" w:rsidP="00BE0CC1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Support weather-related safety campaigns</w:t>
      </w:r>
    </w:p>
    <w:p w14:paraId="7C3AAAF0" w14:textId="77777777" w:rsidR="00BE0CC1" w:rsidRPr="00BE0CC1" w:rsidRDefault="00BE0CC1" w:rsidP="00BE0CC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) Healthcare Resource Planning</w:t>
      </w:r>
    </w:p>
    <w:p w14:paraId="71BCB8DD" w14:textId="77777777" w:rsidR="00BE0CC1" w:rsidRPr="00BE0CC1" w:rsidRDefault="00BE0CC1" w:rsidP="00BE0CC1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Predict trauma care demand based on injury severity patterns</w:t>
      </w:r>
    </w:p>
    <w:p w14:paraId="700CE3E7" w14:textId="77777777" w:rsidR="00BE0CC1" w:rsidRPr="00BE0CC1" w:rsidRDefault="00BE0CC1" w:rsidP="00BE0CC1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Analyze treatment facility utilization (Government vs. Private vs. Faith-based)</w:t>
      </w:r>
    </w:p>
    <w:p w14:paraId="39900B3B" w14:textId="77777777" w:rsidR="00BE0CC1" w:rsidRPr="00BE0CC1" w:rsidRDefault="00BE0CC1" w:rsidP="00BE0CC1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Support capacity planning for emergency departments</w:t>
      </w:r>
    </w:p>
    <w:p w14:paraId="660BA914" w14:textId="77777777" w:rsidR="00BE0CC1" w:rsidRPr="00BE0CC1" w:rsidRDefault="00BE0CC1" w:rsidP="00BE0CC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) Policy Evidence Generation</w:t>
      </w:r>
    </w:p>
    <w:p w14:paraId="68624B84" w14:textId="77777777" w:rsidR="00BE0CC1" w:rsidRPr="00BE0CC1" w:rsidRDefault="00BE0CC1" w:rsidP="00BE0CC1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gramStart"/>
      <w:r w:rsidRPr="00BE0CC1">
        <w:rPr>
          <w:rFonts w:ascii="Times New Roman" w:eastAsia="Times New Roman" w:hAnsi="Times New Roman" w:cs="Times New Roman"/>
          <w:kern w:val="0"/>
          <w14:ligatures w14:val="none"/>
        </w:rPr>
        <w:t>Generate</w:t>
      </w:r>
      <w:proofErr w:type="gramEnd"/>
      <w:r w:rsidRPr="00BE0CC1">
        <w:rPr>
          <w:rFonts w:ascii="Times New Roman" w:eastAsia="Times New Roman" w:hAnsi="Times New Roman" w:cs="Times New Roman"/>
          <w:kern w:val="0"/>
          <w14:ligatures w14:val="none"/>
        </w:rPr>
        <w:t xml:space="preserve"> reports for National Road Safety Authority</w:t>
      </w:r>
    </w:p>
    <w:p w14:paraId="1DF7EC55" w14:textId="77777777" w:rsidR="00BE0CC1" w:rsidRPr="00BE0CC1" w:rsidRDefault="00BE0CC1" w:rsidP="00BE0CC1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Support targeted intervention development</w:t>
      </w:r>
    </w:p>
    <w:p w14:paraId="4B324980" w14:textId="77777777" w:rsidR="00BE0CC1" w:rsidRPr="00BE0CC1" w:rsidRDefault="00BE0CC1" w:rsidP="00BE0CC1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E0CC1">
        <w:rPr>
          <w:rFonts w:ascii="Times New Roman" w:eastAsia="Times New Roman" w:hAnsi="Times New Roman" w:cs="Times New Roman"/>
          <w:kern w:val="0"/>
          <w14:ligatures w14:val="none"/>
        </w:rPr>
        <w:t>Enable international benchmarking and research collaboration</w:t>
      </w:r>
    </w:p>
    <w:sectPr w:rsidR="00BE0CC1" w:rsidRPr="00BE0C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B7BE5"/>
    <w:multiLevelType w:val="multilevel"/>
    <w:tmpl w:val="C45A2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E75C64"/>
    <w:multiLevelType w:val="multilevel"/>
    <w:tmpl w:val="6D747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9F0507"/>
    <w:multiLevelType w:val="multilevel"/>
    <w:tmpl w:val="3984E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4227DE"/>
    <w:multiLevelType w:val="multilevel"/>
    <w:tmpl w:val="2F0C3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C2600F"/>
    <w:multiLevelType w:val="multilevel"/>
    <w:tmpl w:val="C9D44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2A0890"/>
    <w:multiLevelType w:val="multilevel"/>
    <w:tmpl w:val="4A200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8682ED5"/>
    <w:multiLevelType w:val="multilevel"/>
    <w:tmpl w:val="DECAA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22B1ABB"/>
    <w:multiLevelType w:val="multilevel"/>
    <w:tmpl w:val="3AF63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5D4D53"/>
    <w:multiLevelType w:val="multilevel"/>
    <w:tmpl w:val="53EAB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98420D9"/>
    <w:multiLevelType w:val="multilevel"/>
    <w:tmpl w:val="B5E83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1817FCB"/>
    <w:multiLevelType w:val="multilevel"/>
    <w:tmpl w:val="A56CA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704A34"/>
    <w:multiLevelType w:val="multilevel"/>
    <w:tmpl w:val="C3AE7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3AB1DA9"/>
    <w:multiLevelType w:val="multilevel"/>
    <w:tmpl w:val="2F5C4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85759F9"/>
    <w:multiLevelType w:val="multilevel"/>
    <w:tmpl w:val="C9F8C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DD04C48"/>
    <w:multiLevelType w:val="multilevel"/>
    <w:tmpl w:val="78AE2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DF42D16"/>
    <w:multiLevelType w:val="multilevel"/>
    <w:tmpl w:val="9D88D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1D03AD9"/>
    <w:multiLevelType w:val="multilevel"/>
    <w:tmpl w:val="BBD43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996F80"/>
    <w:multiLevelType w:val="multilevel"/>
    <w:tmpl w:val="85847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802665C"/>
    <w:multiLevelType w:val="multilevel"/>
    <w:tmpl w:val="6C2C6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D0D693C"/>
    <w:multiLevelType w:val="multilevel"/>
    <w:tmpl w:val="E064F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D6626DE"/>
    <w:multiLevelType w:val="multilevel"/>
    <w:tmpl w:val="A582E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117464E"/>
    <w:multiLevelType w:val="multilevel"/>
    <w:tmpl w:val="E6980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26E2CDA"/>
    <w:multiLevelType w:val="multilevel"/>
    <w:tmpl w:val="DD1E72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30F50E0"/>
    <w:multiLevelType w:val="multilevel"/>
    <w:tmpl w:val="C8947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7B06557"/>
    <w:multiLevelType w:val="multilevel"/>
    <w:tmpl w:val="ED882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7468701">
    <w:abstractNumId w:val="19"/>
  </w:num>
  <w:num w:numId="2" w16cid:durableId="1487672930">
    <w:abstractNumId w:val="13"/>
  </w:num>
  <w:num w:numId="3" w16cid:durableId="914365173">
    <w:abstractNumId w:val="14"/>
  </w:num>
  <w:num w:numId="4" w16cid:durableId="1962494164">
    <w:abstractNumId w:val="10"/>
  </w:num>
  <w:num w:numId="5" w16cid:durableId="1856570889">
    <w:abstractNumId w:val="4"/>
  </w:num>
  <w:num w:numId="6" w16cid:durableId="613443941">
    <w:abstractNumId w:val="2"/>
  </w:num>
  <w:num w:numId="7" w16cid:durableId="94181032">
    <w:abstractNumId w:val="1"/>
  </w:num>
  <w:num w:numId="8" w16cid:durableId="1303735859">
    <w:abstractNumId w:val="18"/>
  </w:num>
  <w:num w:numId="9" w16cid:durableId="2018771129">
    <w:abstractNumId w:val="24"/>
  </w:num>
  <w:num w:numId="10" w16cid:durableId="816651321">
    <w:abstractNumId w:val="17"/>
  </w:num>
  <w:num w:numId="11" w16cid:durableId="1565751746">
    <w:abstractNumId w:val="20"/>
  </w:num>
  <w:num w:numId="12" w16cid:durableId="182132607">
    <w:abstractNumId w:val="15"/>
  </w:num>
  <w:num w:numId="13" w16cid:durableId="781388704">
    <w:abstractNumId w:val="21"/>
  </w:num>
  <w:num w:numId="14" w16cid:durableId="672608635">
    <w:abstractNumId w:val="3"/>
  </w:num>
  <w:num w:numId="15" w16cid:durableId="1422675921">
    <w:abstractNumId w:val="23"/>
  </w:num>
  <w:num w:numId="16" w16cid:durableId="534122851">
    <w:abstractNumId w:val="12"/>
  </w:num>
  <w:num w:numId="17" w16cid:durableId="1367952664">
    <w:abstractNumId w:val="6"/>
  </w:num>
  <w:num w:numId="18" w16cid:durableId="1678116929">
    <w:abstractNumId w:val="9"/>
  </w:num>
  <w:num w:numId="19" w16cid:durableId="1829980219">
    <w:abstractNumId w:val="8"/>
  </w:num>
  <w:num w:numId="20" w16cid:durableId="704601512">
    <w:abstractNumId w:val="11"/>
  </w:num>
  <w:num w:numId="21" w16cid:durableId="1697459225">
    <w:abstractNumId w:val="5"/>
  </w:num>
  <w:num w:numId="22" w16cid:durableId="1834444101">
    <w:abstractNumId w:val="22"/>
  </w:num>
  <w:num w:numId="23" w16cid:durableId="1797026275">
    <w:abstractNumId w:val="7"/>
  </w:num>
  <w:num w:numId="24" w16cid:durableId="1572156689">
    <w:abstractNumId w:val="16"/>
  </w:num>
  <w:num w:numId="25" w16cid:durableId="15878070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O0MDQxNTEzMzUxNLVQ0lEKTi0uzszPAykwqgUAglyP2ywAAAA="/>
  </w:docVars>
  <w:rsids>
    <w:rsidRoot w:val="00BE0CC1"/>
    <w:rsid w:val="0008695A"/>
    <w:rsid w:val="00412927"/>
    <w:rsid w:val="006868F8"/>
    <w:rsid w:val="00B262C2"/>
    <w:rsid w:val="00BE0CC1"/>
    <w:rsid w:val="00CB49FE"/>
    <w:rsid w:val="00EE6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5ED491"/>
  <w15:chartTrackingRefBased/>
  <w15:docId w15:val="{2B1A3C24-649E-486D-B296-5871A7D85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0CC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0CC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0CC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0CC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0CC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0CC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0CC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0CC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0CC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0CC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E0CC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E0CC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0CC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0CC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0CC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0CC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0CC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0CC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E0CC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0C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0CC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E0CC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E0CC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E0CC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E0CC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E0CC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0CC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0CC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E0CC1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E0C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  <w:style w:type="character" w:styleId="Strong">
    <w:name w:val="Strong"/>
    <w:basedOn w:val="DefaultParagraphFont"/>
    <w:uiPriority w:val="22"/>
    <w:qFormat/>
    <w:rsid w:val="00BE0CC1"/>
    <w:rPr>
      <w:b/>
      <w:bCs/>
    </w:rPr>
  </w:style>
  <w:style w:type="character" w:styleId="Hyperlink">
    <w:name w:val="Hyperlink"/>
    <w:basedOn w:val="DefaultParagraphFont"/>
    <w:uiPriority w:val="99"/>
    <w:unhideWhenUsed/>
    <w:rsid w:val="00EE6C2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6C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26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46</Words>
  <Characters>4198</Characters>
  <Application>Microsoft Office Word</Application>
  <DocSecurity>0</DocSecurity>
  <Lines>83</Lines>
  <Paragraphs>72</Paragraphs>
  <ScaleCrop>false</ScaleCrop>
  <Company/>
  <LinksUpToDate>false</LinksUpToDate>
  <CharactersWithSpaces>4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AMISSAH</dc:creator>
  <cp:keywords/>
  <dc:description/>
  <cp:lastModifiedBy>JOHN AMISSAH</cp:lastModifiedBy>
  <cp:revision>2</cp:revision>
  <dcterms:created xsi:type="dcterms:W3CDTF">2025-07-14T15:44:00Z</dcterms:created>
  <dcterms:modified xsi:type="dcterms:W3CDTF">2025-07-14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c07575-7fdd-4830-a462-0bc9b0baa224</vt:lpwstr>
  </property>
</Properties>
</file>